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086A1" w14:textId="77777777" w:rsidR="008E77FC" w:rsidRDefault="008E77FC" w:rsidP="008E77FC">
      <w:pPr>
        <w:jc w:val="center"/>
        <w:rPr>
          <w:rFonts w:ascii="Roboto" w:hAnsi="Roboto" w:cs="Arial"/>
          <w:sz w:val="44"/>
          <w:szCs w:val="44"/>
        </w:rPr>
      </w:pPr>
      <w:r w:rsidRPr="008E77FC">
        <w:rPr>
          <w:rFonts w:ascii="Roboto" w:hAnsi="Roboto" w:cs="Arial"/>
          <w:sz w:val="44"/>
          <w:szCs w:val="44"/>
        </w:rPr>
        <w:t>Residential Construction Contract</w:t>
      </w:r>
    </w:p>
    <w:p w14:paraId="315A0AA3" w14:textId="7CC57398" w:rsidR="00E53A55" w:rsidRPr="00FB3539" w:rsidRDefault="00E53A55" w:rsidP="00E53A55">
      <w:pPr>
        <w:rPr>
          <w:rFonts w:ascii="Roboto" w:hAnsi="Roboto" w:cs="Arial"/>
          <w:b/>
          <w:bCs/>
        </w:rPr>
      </w:pPr>
      <w:r w:rsidRPr="00FB3539">
        <w:rPr>
          <w:rFonts w:ascii="Roboto" w:hAnsi="Roboto" w:cs="Arial"/>
          <w:b/>
          <w:bCs/>
        </w:rPr>
        <w:t>I PARTIES</w:t>
      </w:r>
    </w:p>
    <w:p w14:paraId="50DD160D" w14:textId="73189FFF" w:rsidR="00E53A55" w:rsidRDefault="00E53A55" w:rsidP="00E53A55">
      <w:pPr>
        <w:rPr>
          <w:rFonts w:ascii="Roboto" w:hAnsi="Roboto" w:cs="Arial"/>
        </w:rPr>
      </w:pPr>
      <w:r>
        <w:rPr>
          <w:rFonts w:ascii="Roboto" w:hAnsi="Roboto" w:cs="Arial"/>
        </w:rPr>
        <w:t xml:space="preserve">This </w:t>
      </w:r>
      <w:r w:rsidR="008E77FC">
        <w:rPr>
          <w:rFonts w:ascii="Roboto" w:hAnsi="Roboto" w:cs="Arial"/>
        </w:rPr>
        <w:t>residential construction contract</w:t>
      </w:r>
      <w:r>
        <w:rPr>
          <w:rFonts w:ascii="Roboto" w:hAnsi="Roboto" w:cs="Arial"/>
        </w:rPr>
        <w:t xml:space="preserve"> is made between </w:t>
      </w:r>
      <w:r w:rsidR="00FB3539">
        <w:rPr>
          <w:rFonts w:ascii="Roboto" w:hAnsi="Roboto" w:cs="Arial"/>
        </w:rPr>
        <w:t>client _________________, City of ________________, State of ______________ from now on mentioned as “Client”.</w:t>
      </w:r>
    </w:p>
    <w:p w14:paraId="267905C4" w14:textId="7D78A753" w:rsidR="00FB3539" w:rsidRDefault="00FB3539" w:rsidP="00E53A55">
      <w:pPr>
        <w:rPr>
          <w:rFonts w:ascii="Roboto" w:hAnsi="Roboto" w:cs="Arial"/>
        </w:rPr>
      </w:pPr>
      <w:r>
        <w:rPr>
          <w:rFonts w:ascii="Roboto" w:hAnsi="Roboto" w:cs="Arial"/>
        </w:rPr>
        <w:t>And</w:t>
      </w:r>
    </w:p>
    <w:p w14:paraId="509B0CA5" w14:textId="5129A237" w:rsidR="00FB3539" w:rsidRDefault="00FB3539" w:rsidP="00E53A55">
      <w:pPr>
        <w:rPr>
          <w:rFonts w:ascii="Roboto" w:hAnsi="Roboto" w:cs="Arial"/>
        </w:rPr>
      </w:pPr>
      <w:r>
        <w:rPr>
          <w:rFonts w:ascii="Roboto" w:hAnsi="Roboto" w:cs="Arial"/>
        </w:rPr>
        <w:t>Contractor ___________________, City of __________________, State of _____________________ from now on known as the “Contractor”.</w:t>
      </w:r>
    </w:p>
    <w:p w14:paraId="45410BBF" w14:textId="77777777" w:rsidR="003E5EB1" w:rsidRDefault="003E5EB1" w:rsidP="00E53A55">
      <w:pPr>
        <w:rPr>
          <w:rFonts w:ascii="Roboto" w:hAnsi="Roboto" w:cs="Arial"/>
        </w:rPr>
      </w:pPr>
    </w:p>
    <w:p w14:paraId="1E75F993" w14:textId="044EA1C5" w:rsidR="00FB3539" w:rsidRDefault="00FB3539" w:rsidP="00E53A55">
      <w:pPr>
        <w:rPr>
          <w:rFonts w:ascii="Roboto" w:hAnsi="Roboto" w:cs="Arial"/>
          <w:b/>
          <w:bCs/>
        </w:rPr>
      </w:pPr>
      <w:r w:rsidRPr="00FB3539">
        <w:rPr>
          <w:rFonts w:ascii="Roboto" w:hAnsi="Roboto" w:cs="Arial"/>
          <w:b/>
          <w:bCs/>
        </w:rPr>
        <w:t xml:space="preserve">II </w:t>
      </w:r>
      <w:r w:rsidR="008E77FC">
        <w:rPr>
          <w:rFonts w:ascii="Roboto" w:hAnsi="Roboto" w:cs="Arial"/>
          <w:b/>
          <w:bCs/>
        </w:rPr>
        <w:t>SERVICES</w:t>
      </w:r>
    </w:p>
    <w:p w14:paraId="20C3F48A" w14:textId="1054F5D9" w:rsidR="00FB3539" w:rsidRDefault="00AC515C" w:rsidP="00E53A55">
      <w:pPr>
        <w:rPr>
          <w:rFonts w:ascii="Roboto" w:hAnsi="Roboto" w:cs="Arial"/>
        </w:rPr>
      </w:pPr>
      <w:r>
        <w:rPr>
          <w:rFonts w:ascii="Roboto" w:hAnsi="Roboto" w:cs="Arial"/>
        </w:rPr>
        <w:t>With this construction contract</w:t>
      </w:r>
      <w:r w:rsidR="000B2958">
        <w:rPr>
          <w:rFonts w:ascii="Roboto" w:hAnsi="Roboto" w:cs="Arial"/>
        </w:rPr>
        <w:t xml:space="preserve"> </w:t>
      </w:r>
      <w:r w:rsidR="003E7194">
        <w:rPr>
          <w:rFonts w:ascii="Roboto" w:hAnsi="Roboto" w:cs="Arial"/>
        </w:rPr>
        <w:t>agreement,</w:t>
      </w:r>
      <w:r>
        <w:rPr>
          <w:rFonts w:ascii="Roboto" w:hAnsi="Roboto" w:cs="Arial"/>
        </w:rPr>
        <w:t xml:space="preserve"> the Contractor agrees to perform the following work</w:t>
      </w:r>
      <w:r w:rsidR="003E7194">
        <w:rPr>
          <w:rFonts w:ascii="Roboto" w:hAnsi="Roboto" w:cs="Arial"/>
        </w:rPr>
        <w:t>:</w:t>
      </w:r>
      <w:r>
        <w:rPr>
          <w:rFonts w:ascii="Roboto" w:hAnsi="Roboto" w:cs="Arial"/>
        </w:rPr>
        <w:t xml:space="preserve"> ____________________________________________________________________________________________</w:t>
      </w:r>
    </w:p>
    <w:p w14:paraId="53E07D90" w14:textId="6B6C6A36" w:rsidR="00AC515C" w:rsidRDefault="00AC515C" w:rsidP="00E53A55">
      <w:pPr>
        <w:rPr>
          <w:rFonts w:ascii="Roboto" w:hAnsi="Roboto" w:cs="Arial"/>
        </w:rPr>
      </w:pPr>
      <w:r>
        <w:rPr>
          <w:rFonts w:ascii="Roboto" w:hAnsi="Roboto" w:cs="Arial"/>
        </w:rPr>
        <w:t>____________________________________________________________________________________________</w:t>
      </w:r>
    </w:p>
    <w:p w14:paraId="393392ED" w14:textId="77777777" w:rsidR="003E5EB1" w:rsidRDefault="003E5EB1" w:rsidP="00E53A55">
      <w:pPr>
        <w:rPr>
          <w:rFonts w:ascii="Roboto" w:hAnsi="Roboto" w:cs="Arial"/>
        </w:rPr>
      </w:pPr>
    </w:p>
    <w:p w14:paraId="6835B03B" w14:textId="62308F40" w:rsidR="00AC515C" w:rsidRDefault="00AC515C" w:rsidP="00E53A55">
      <w:pPr>
        <w:rPr>
          <w:rFonts w:ascii="Roboto" w:hAnsi="Roboto" w:cs="Arial"/>
          <w:b/>
          <w:bCs/>
        </w:rPr>
      </w:pPr>
      <w:r w:rsidRPr="00AC515C">
        <w:rPr>
          <w:rFonts w:ascii="Roboto" w:hAnsi="Roboto" w:cs="Arial"/>
          <w:b/>
          <w:bCs/>
        </w:rPr>
        <w:t>III PAYMENT</w:t>
      </w:r>
    </w:p>
    <w:p w14:paraId="2D417E5A" w14:textId="49581ECF" w:rsidR="007C6996" w:rsidRDefault="00AC515C" w:rsidP="008E77FC">
      <w:pPr>
        <w:rPr>
          <w:rFonts w:ascii="Roboto" w:hAnsi="Roboto" w:cs="Arial"/>
        </w:rPr>
      </w:pPr>
      <w:r>
        <w:rPr>
          <w:rFonts w:ascii="Roboto" w:hAnsi="Roboto" w:cs="Arial"/>
        </w:rPr>
        <w:t xml:space="preserve">For the work described in the previous </w:t>
      </w:r>
      <w:r w:rsidR="008934CA">
        <w:rPr>
          <w:rFonts w:ascii="Roboto" w:hAnsi="Roboto" w:cs="Arial"/>
        </w:rPr>
        <w:t>section</w:t>
      </w:r>
      <w:r>
        <w:rPr>
          <w:rFonts w:ascii="Roboto" w:hAnsi="Roboto" w:cs="Arial"/>
        </w:rPr>
        <w:t xml:space="preserve"> the </w:t>
      </w:r>
      <w:r w:rsidR="008934CA">
        <w:rPr>
          <w:rFonts w:ascii="Roboto" w:hAnsi="Roboto" w:cs="Arial"/>
        </w:rPr>
        <w:t>Client agrees to pay the following full amount _____________________.</w:t>
      </w:r>
      <w:r w:rsidR="00844C1F">
        <w:rPr>
          <w:rFonts w:ascii="Roboto" w:hAnsi="Roboto" w:cs="Arial"/>
        </w:rPr>
        <w:t xml:space="preserve"> The payment can be divided into __________________ (weekly/monthly/quarterly) basis beginning on ___________ until the completion of the services.</w:t>
      </w:r>
    </w:p>
    <w:p w14:paraId="2A65F2BA" w14:textId="77777777" w:rsidR="007C6996" w:rsidRPr="007C6996" w:rsidRDefault="007C6996" w:rsidP="007C6996">
      <w:pPr>
        <w:ind w:left="360"/>
        <w:rPr>
          <w:rFonts w:ascii="Roboto" w:hAnsi="Roboto" w:cs="Arial"/>
        </w:rPr>
      </w:pPr>
    </w:p>
    <w:p w14:paraId="1B106780" w14:textId="61E5DBD7" w:rsidR="00844C1F" w:rsidRDefault="0008072B" w:rsidP="00E53A55">
      <w:pPr>
        <w:rPr>
          <w:rFonts w:ascii="Roboto" w:hAnsi="Roboto" w:cs="Arial"/>
          <w:b/>
          <w:bCs/>
        </w:rPr>
      </w:pPr>
      <w:r w:rsidRPr="0008072B">
        <w:rPr>
          <w:rFonts w:ascii="Roboto" w:hAnsi="Roboto" w:cs="Arial"/>
          <w:b/>
          <w:bCs/>
        </w:rPr>
        <w:t>IV DUE DATE</w:t>
      </w:r>
    </w:p>
    <w:p w14:paraId="4A2FC3DC" w14:textId="54A2D346" w:rsidR="0008072B" w:rsidRDefault="0008072B" w:rsidP="00E53A55">
      <w:pPr>
        <w:rPr>
          <w:rFonts w:ascii="Roboto" w:hAnsi="Roboto" w:cs="Arial"/>
        </w:rPr>
      </w:pPr>
      <w:r>
        <w:rPr>
          <w:rFonts w:ascii="Roboto" w:hAnsi="Roboto" w:cs="Arial"/>
        </w:rPr>
        <w:t>The work defined in the Section II will be completed by ____________________. Completion is defined by the fulfillment of the work described in accordance with industry standards and with the approval of the Client.</w:t>
      </w:r>
    </w:p>
    <w:p w14:paraId="6FA2D056" w14:textId="62DB7BDD" w:rsidR="00C8272A" w:rsidRDefault="00C8272A" w:rsidP="00E53A55">
      <w:pPr>
        <w:rPr>
          <w:rFonts w:ascii="Roboto" w:hAnsi="Roboto" w:cs="Arial"/>
        </w:rPr>
      </w:pPr>
    </w:p>
    <w:p w14:paraId="192BC134" w14:textId="19E79A4F" w:rsidR="001D7370" w:rsidRDefault="001D7370" w:rsidP="00E53A55">
      <w:pPr>
        <w:rPr>
          <w:rFonts w:ascii="Roboto" w:hAnsi="Roboto" w:cs="Arial"/>
          <w:b/>
          <w:bCs/>
        </w:rPr>
      </w:pPr>
      <w:r w:rsidRPr="001D7370">
        <w:rPr>
          <w:rFonts w:ascii="Roboto" w:hAnsi="Roboto" w:cs="Arial"/>
          <w:b/>
          <w:bCs/>
        </w:rPr>
        <w:t>V MATERIALS, LABOR AND OTHER EXPENSES</w:t>
      </w:r>
    </w:p>
    <w:p w14:paraId="65179A5E" w14:textId="39B10DC5" w:rsidR="001D7370" w:rsidRDefault="001D7370" w:rsidP="00E53A55">
      <w:pPr>
        <w:rPr>
          <w:rFonts w:ascii="Roboto" w:hAnsi="Roboto" w:cs="Arial"/>
        </w:rPr>
      </w:pPr>
      <w:r w:rsidRPr="001D7370">
        <w:rPr>
          <w:rFonts w:ascii="Roboto" w:hAnsi="Roboto" w:cs="Arial"/>
        </w:rPr>
        <w:t>The Client is responsible for the materials, equipment, and labor used to complete the endeavor outlined in this agreement. As part of the proposition to the Client, the Contractor will conduct material take-off and provide an estimated cost estimate and budget.</w:t>
      </w:r>
    </w:p>
    <w:p w14:paraId="586A0FB6" w14:textId="77777777" w:rsidR="001D7370" w:rsidRPr="001D7370" w:rsidRDefault="001D7370" w:rsidP="00E53A55">
      <w:pPr>
        <w:rPr>
          <w:rFonts w:ascii="Roboto" w:hAnsi="Roboto" w:cs="Arial"/>
        </w:rPr>
      </w:pPr>
    </w:p>
    <w:p w14:paraId="2AA9D704" w14:textId="541F56F9" w:rsidR="005D7BA4" w:rsidRPr="005D7BA4" w:rsidRDefault="005D7BA4" w:rsidP="00E53A55">
      <w:pPr>
        <w:rPr>
          <w:rFonts w:ascii="Roboto" w:hAnsi="Roboto" w:cs="Arial"/>
          <w:b/>
          <w:bCs/>
        </w:rPr>
      </w:pPr>
      <w:r w:rsidRPr="005D7BA4">
        <w:rPr>
          <w:rFonts w:ascii="Roboto" w:hAnsi="Roboto" w:cs="Arial"/>
          <w:b/>
          <w:bCs/>
        </w:rPr>
        <w:t>V</w:t>
      </w:r>
      <w:r w:rsidR="00C8272A">
        <w:rPr>
          <w:rFonts w:ascii="Roboto" w:hAnsi="Roboto" w:cs="Arial"/>
          <w:b/>
          <w:bCs/>
        </w:rPr>
        <w:t>I</w:t>
      </w:r>
      <w:r w:rsidRPr="005D7BA4">
        <w:rPr>
          <w:rFonts w:ascii="Roboto" w:hAnsi="Roboto" w:cs="Arial"/>
          <w:b/>
          <w:bCs/>
        </w:rPr>
        <w:t xml:space="preserve"> COMPLIANCE </w:t>
      </w:r>
    </w:p>
    <w:p w14:paraId="494BD465" w14:textId="62F6C917" w:rsidR="005D7BA4" w:rsidRDefault="005D7BA4" w:rsidP="00E53A55">
      <w:pPr>
        <w:rPr>
          <w:rFonts w:ascii="Roboto" w:hAnsi="Roboto" w:cs="Arial"/>
        </w:rPr>
      </w:pPr>
      <w:r>
        <w:rPr>
          <w:rFonts w:ascii="Roboto" w:hAnsi="Roboto" w:cs="Arial"/>
        </w:rPr>
        <w:t>The Contractor is obligated to provide the services in workmanlike manner and in compliance with all federal, state and local laws and regulations.</w:t>
      </w:r>
    </w:p>
    <w:p w14:paraId="308D6A26" w14:textId="40210608" w:rsidR="003E5EB1" w:rsidRDefault="003E5EB1" w:rsidP="00E53A55">
      <w:pPr>
        <w:rPr>
          <w:rFonts w:ascii="Roboto" w:hAnsi="Roboto" w:cs="Arial"/>
        </w:rPr>
      </w:pPr>
    </w:p>
    <w:p w14:paraId="4DF128C3" w14:textId="37B5A219" w:rsidR="00737EE4" w:rsidRDefault="00737EE4" w:rsidP="00E53A55">
      <w:pPr>
        <w:rPr>
          <w:rFonts w:ascii="Roboto" w:hAnsi="Roboto" w:cs="Arial"/>
        </w:rPr>
      </w:pPr>
    </w:p>
    <w:p w14:paraId="4E186A14" w14:textId="77777777" w:rsidR="00737EE4" w:rsidRDefault="00737EE4" w:rsidP="00E53A55">
      <w:pPr>
        <w:rPr>
          <w:rFonts w:ascii="Roboto" w:hAnsi="Roboto" w:cs="Arial"/>
        </w:rPr>
      </w:pPr>
    </w:p>
    <w:p w14:paraId="485FB373" w14:textId="51585F4E" w:rsidR="0008072B" w:rsidRDefault="004C2EC1" w:rsidP="00E53A55">
      <w:pPr>
        <w:rPr>
          <w:rFonts w:ascii="Roboto" w:hAnsi="Roboto" w:cs="Arial"/>
          <w:b/>
          <w:bCs/>
        </w:rPr>
      </w:pPr>
      <w:r w:rsidRPr="004C2EC1">
        <w:rPr>
          <w:rFonts w:ascii="Roboto" w:hAnsi="Roboto" w:cs="Arial"/>
          <w:b/>
          <w:bCs/>
        </w:rPr>
        <w:lastRenderedPageBreak/>
        <w:t>V</w:t>
      </w:r>
      <w:r w:rsidR="005D7BA4">
        <w:rPr>
          <w:rFonts w:ascii="Roboto" w:hAnsi="Roboto" w:cs="Arial"/>
          <w:b/>
          <w:bCs/>
        </w:rPr>
        <w:t>I</w:t>
      </w:r>
      <w:r w:rsidR="00C8272A">
        <w:rPr>
          <w:rFonts w:ascii="Roboto" w:hAnsi="Roboto" w:cs="Arial"/>
          <w:b/>
          <w:bCs/>
        </w:rPr>
        <w:t>I</w:t>
      </w:r>
      <w:r w:rsidRPr="004C2EC1">
        <w:rPr>
          <w:rFonts w:ascii="Roboto" w:hAnsi="Roboto" w:cs="Arial"/>
          <w:b/>
          <w:bCs/>
        </w:rPr>
        <w:t xml:space="preserve"> TERMINATION</w:t>
      </w:r>
    </w:p>
    <w:p w14:paraId="2DD6DC65" w14:textId="4A47F07C" w:rsidR="003E5EB1" w:rsidRDefault="004C2EC1" w:rsidP="00E53A55">
      <w:pPr>
        <w:rPr>
          <w:rFonts w:ascii="Roboto" w:hAnsi="Roboto" w:cs="Arial"/>
        </w:rPr>
      </w:pPr>
      <w:r>
        <w:rPr>
          <w:rFonts w:ascii="Roboto" w:hAnsi="Roboto" w:cs="Arial"/>
        </w:rPr>
        <w:t xml:space="preserve">This </w:t>
      </w:r>
      <w:r w:rsidR="00737EE4">
        <w:rPr>
          <w:rFonts w:ascii="Roboto" w:hAnsi="Roboto" w:cs="Arial"/>
        </w:rPr>
        <w:t>Residential Construction Contract</w:t>
      </w:r>
      <w:r>
        <w:rPr>
          <w:rFonts w:ascii="Roboto" w:hAnsi="Roboto" w:cs="Arial"/>
        </w:rPr>
        <w:t xml:space="preserve"> can be terminated upon the completion of the services provided or with reasonable cause. </w:t>
      </w:r>
      <w:r w:rsidR="005457C9">
        <w:rPr>
          <w:rFonts w:ascii="Roboto" w:hAnsi="Roboto" w:cs="Arial"/>
        </w:rPr>
        <w:t xml:space="preserve">The reasonable cause can include material breach of the other party, or any act exposing the other party to liability to others for personal injury or property damage. Both parties are in obligation of providing a written notice to terminate this Contract </w:t>
      </w:r>
      <w:r w:rsidR="001A623F">
        <w:rPr>
          <w:rFonts w:ascii="Roboto" w:hAnsi="Roboto" w:cs="Arial"/>
        </w:rPr>
        <w:t>in ________days before termination.</w:t>
      </w:r>
    </w:p>
    <w:p w14:paraId="6FC41B1C" w14:textId="77777777" w:rsidR="00D14CEC" w:rsidRDefault="00D14CEC" w:rsidP="00E53A55">
      <w:pPr>
        <w:rPr>
          <w:rFonts w:ascii="Roboto" w:hAnsi="Roboto" w:cs="Arial"/>
        </w:rPr>
      </w:pPr>
    </w:p>
    <w:p w14:paraId="149D967C" w14:textId="5150F396" w:rsidR="001A623F" w:rsidRDefault="005D7BA4" w:rsidP="00E53A55">
      <w:pPr>
        <w:rPr>
          <w:rFonts w:ascii="Roboto" w:hAnsi="Roboto" w:cs="Arial"/>
          <w:b/>
          <w:bCs/>
        </w:rPr>
      </w:pPr>
      <w:r w:rsidRPr="005D7BA4">
        <w:rPr>
          <w:rFonts w:ascii="Roboto" w:hAnsi="Roboto" w:cs="Arial"/>
          <w:b/>
          <w:bCs/>
        </w:rPr>
        <w:t>VII</w:t>
      </w:r>
      <w:r w:rsidR="00D14CEC">
        <w:rPr>
          <w:rFonts w:ascii="Roboto" w:hAnsi="Roboto" w:cs="Arial"/>
          <w:b/>
          <w:bCs/>
        </w:rPr>
        <w:t>I</w:t>
      </w:r>
      <w:r w:rsidRPr="005D7BA4">
        <w:rPr>
          <w:rFonts w:ascii="Roboto" w:hAnsi="Roboto" w:cs="Arial"/>
          <w:b/>
          <w:bCs/>
        </w:rPr>
        <w:t xml:space="preserve"> ARBITRATION</w:t>
      </w:r>
    </w:p>
    <w:p w14:paraId="02CD00D1" w14:textId="26D1E024" w:rsidR="005D7BA4" w:rsidRDefault="005D7BA4" w:rsidP="00E53A55">
      <w:pPr>
        <w:rPr>
          <w:rFonts w:ascii="Roboto" w:hAnsi="Roboto" w:cs="Arial"/>
        </w:rPr>
      </w:pPr>
      <w:r w:rsidRPr="005D7BA4">
        <w:rPr>
          <w:rFonts w:ascii="Roboto" w:hAnsi="Roboto" w:cs="Arial"/>
        </w:rPr>
        <w:t>All disputes hereunder shall be resolved by binding arbitration in accordance with the rules of the American Arbitration Association.</w:t>
      </w:r>
    </w:p>
    <w:p w14:paraId="5C908990" w14:textId="77777777" w:rsidR="003E5EB1" w:rsidRPr="005D7BA4" w:rsidRDefault="003E5EB1" w:rsidP="00E53A55">
      <w:pPr>
        <w:rPr>
          <w:rFonts w:ascii="Roboto" w:hAnsi="Roboto" w:cs="Arial"/>
        </w:rPr>
      </w:pPr>
    </w:p>
    <w:p w14:paraId="0F66E929" w14:textId="7636511B" w:rsidR="001A623F" w:rsidRDefault="00D14CEC" w:rsidP="00E53A55">
      <w:pPr>
        <w:rPr>
          <w:rFonts w:ascii="Roboto" w:hAnsi="Roboto" w:cs="Arial"/>
          <w:b/>
          <w:bCs/>
        </w:rPr>
      </w:pPr>
      <w:r>
        <w:rPr>
          <w:rFonts w:ascii="Roboto" w:hAnsi="Roboto" w:cs="Arial"/>
          <w:b/>
          <w:bCs/>
        </w:rPr>
        <w:t>IX</w:t>
      </w:r>
      <w:r w:rsidR="001A623F" w:rsidRPr="001A623F">
        <w:rPr>
          <w:rFonts w:ascii="Roboto" w:hAnsi="Roboto" w:cs="Arial"/>
          <w:b/>
          <w:bCs/>
        </w:rPr>
        <w:t xml:space="preserve"> ADDITIONAL TERMS AND CONDITIONS</w:t>
      </w:r>
    </w:p>
    <w:p w14:paraId="06E07796" w14:textId="2FFA33E7" w:rsidR="001A623F" w:rsidRDefault="001A623F" w:rsidP="00E53A55">
      <w:pPr>
        <w:rPr>
          <w:rFonts w:ascii="Roboto" w:hAnsi="Roboto" w:cs="Arial"/>
          <w:b/>
          <w:bCs/>
        </w:rPr>
      </w:pPr>
      <w:r>
        <w:rPr>
          <w:rFonts w:ascii="Roboto" w:hAnsi="Roboto" w:cs="Arial"/>
          <w:b/>
          <w:bCs/>
        </w:rPr>
        <w:t>______________________________________________________________________________________________________________________________________________________________________________________________</w:t>
      </w:r>
    </w:p>
    <w:p w14:paraId="7CDD8446" w14:textId="3969B69E" w:rsidR="003E5EB1" w:rsidRDefault="003E5EB1" w:rsidP="00E53A55">
      <w:pPr>
        <w:rPr>
          <w:rFonts w:ascii="Roboto" w:hAnsi="Roboto" w:cs="Arial"/>
          <w:b/>
          <w:bCs/>
        </w:rPr>
      </w:pPr>
    </w:p>
    <w:p w14:paraId="278F9C79" w14:textId="77777777" w:rsidR="00E3300E" w:rsidRDefault="00E3300E" w:rsidP="00E53A55">
      <w:pPr>
        <w:rPr>
          <w:rFonts w:ascii="Roboto" w:hAnsi="Roboto" w:cs="Arial"/>
          <w:b/>
          <w:bCs/>
        </w:rPr>
      </w:pPr>
    </w:p>
    <w:p w14:paraId="127ACA1C" w14:textId="77777777" w:rsidR="001A623F" w:rsidRDefault="001A623F" w:rsidP="00E53A55">
      <w:pPr>
        <w:rPr>
          <w:rFonts w:ascii="Roboto" w:hAnsi="Roboto" w:cs="Arial"/>
          <w:b/>
          <w:bCs/>
        </w:rPr>
      </w:pPr>
      <w:r>
        <w:rPr>
          <w:rFonts w:ascii="Roboto" w:hAnsi="Roboto" w:cs="Arial"/>
          <w:b/>
          <w:bCs/>
        </w:rPr>
        <w:t>Client’s Signature _____________________</w:t>
      </w:r>
    </w:p>
    <w:p w14:paraId="0BC4AA28" w14:textId="600B9697" w:rsidR="001A623F" w:rsidRDefault="001A623F" w:rsidP="00E53A55">
      <w:pPr>
        <w:rPr>
          <w:rFonts w:ascii="Roboto" w:hAnsi="Roboto" w:cs="Arial"/>
          <w:b/>
          <w:bCs/>
        </w:rPr>
      </w:pPr>
      <w:r>
        <w:rPr>
          <w:rFonts w:ascii="Roboto" w:hAnsi="Roboto" w:cs="Arial"/>
          <w:b/>
          <w:bCs/>
        </w:rPr>
        <w:t>Date ________________</w:t>
      </w:r>
    </w:p>
    <w:p w14:paraId="379D0552" w14:textId="1DE1F082" w:rsidR="00AA1DCC" w:rsidRDefault="00AA1DCC" w:rsidP="00E53A55">
      <w:pPr>
        <w:rPr>
          <w:rFonts w:ascii="Roboto" w:hAnsi="Roboto" w:cs="Arial"/>
          <w:b/>
          <w:bCs/>
        </w:rPr>
      </w:pPr>
    </w:p>
    <w:p w14:paraId="69A0E553" w14:textId="19FA67F9" w:rsidR="00AA1DCC" w:rsidRDefault="00AA1DCC" w:rsidP="00E53A55">
      <w:pPr>
        <w:rPr>
          <w:rFonts w:ascii="Roboto" w:hAnsi="Roboto" w:cs="Arial"/>
          <w:b/>
          <w:bCs/>
        </w:rPr>
      </w:pPr>
      <w:r>
        <w:rPr>
          <w:rFonts w:ascii="Roboto" w:hAnsi="Roboto" w:cs="Arial"/>
          <w:b/>
          <w:bCs/>
        </w:rPr>
        <w:t>Contractor’s Signature ________________</w:t>
      </w:r>
    </w:p>
    <w:p w14:paraId="427F2BEB" w14:textId="3FC9EA5E" w:rsidR="00AA1DCC" w:rsidRPr="001A623F" w:rsidRDefault="00AA1DCC" w:rsidP="00E53A55">
      <w:pPr>
        <w:rPr>
          <w:rFonts w:ascii="Roboto" w:hAnsi="Roboto" w:cs="Arial"/>
          <w:b/>
          <w:bCs/>
        </w:rPr>
      </w:pPr>
      <w:r>
        <w:rPr>
          <w:rFonts w:ascii="Roboto" w:hAnsi="Roboto" w:cs="Arial"/>
          <w:b/>
          <w:bCs/>
        </w:rPr>
        <w:t>Date ________________</w:t>
      </w:r>
    </w:p>
    <w:sectPr w:rsidR="00AA1DCC" w:rsidRPr="001A623F" w:rsidSect="001A62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186735"/>
    <w:multiLevelType w:val="hybridMultilevel"/>
    <w:tmpl w:val="5420B444"/>
    <w:lvl w:ilvl="0" w:tplc="04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TW0NDK1MDQwNDdX0lEKTi0uzszPAykwrAUAiJWS5SwAAAA="/>
  </w:docVars>
  <w:rsids>
    <w:rsidRoot w:val="00E53A55"/>
    <w:rsid w:val="0008072B"/>
    <w:rsid w:val="000B2958"/>
    <w:rsid w:val="00177428"/>
    <w:rsid w:val="001A623F"/>
    <w:rsid w:val="001D7370"/>
    <w:rsid w:val="003E5EB1"/>
    <w:rsid w:val="003E7194"/>
    <w:rsid w:val="004C2EC1"/>
    <w:rsid w:val="005457C9"/>
    <w:rsid w:val="005D7BA4"/>
    <w:rsid w:val="00737EE4"/>
    <w:rsid w:val="00752EAD"/>
    <w:rsid w:val="007C6996"/>
    <w:rsid w:val="00844C1F"/>
    <w:rsid w:val="008934CA"/>
    <w:rsid w:val="008C3254"/>
    <w:rsid w:val="008E77FC"/>
    <w:rsid w:val="00AA1DCC"/>
    <w:rsid w:val="00AC515C"/>
    <w:rsid w:val="00C8272A"/>
    <w:rsid w:val="00D14CEC"/>
    <w:rsid w:val="00D91F3C"/>
    <w:rsid w:val="00DF3A2C"/>
    <w:rsid w:val="00E3300E"/>
    <w:rsid w:val="00E53A55"/>
    <w:rsid w:val="00FB3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86A3C"/>
  <w15:chartTrackingRefBased/>
  <w15:docId w15:val="{93297D7A-90CF-49CE-AAE9-CB64EDE6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1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2</cp:revision>
  <dcterms:created xsi:type="dcterms:W3CDTF">2023-04-30T09:58:00Z</dcterms:created>
  <dcterms:modified xsi:type="dcterms:W3CDTF">2023-04-30T09:58:00Z</dcterms:modified>
</cp:coreProperties>
</file>